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ปี</w:t>
      </w:r>
      <w:r>
        <w:t xml:space="preserve"> </w:t>
      </w:r>
      <w:r>
        <w:t xml:space="preserve">1</w:t>
      </w:r>
    </w:p>
    <w:p>
      <w:pPr>
        <w:pStyle w:val="Date"/>
      </w:pPr>
      <w:r>
        <w:t xml:space="preserve">วันอังคารที่</w:t>
      </w:r>
      <w:r>
        <w:t xml:space="preserve"> </w:t>
      </w:r>
      <w:r>
        <w:t xml:space="preserve">25</w:t>
      </w:r>
      <w:r>
        <w:t xml:space="preserve"> </w:t>
      </w:r>
      <w:r>
        <w:t xml:space="preserve">มกร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ล่ามไหมคะ สวัสดีอาจารย์ ขณะนี้ล่ามยังไม่ได้ยินเสียงทางสกลฯนะคะ ทางสกลฯ ได้ยินเสียงล่ามไหมคะ สวัสดีค่ะ</w:t>
      </w:r>
    </w:p>
    <w:p>
      <w:pPr>
        <w:pStyle w:val="BodyText"/>
      </w:pPr>
      <w:r>
        <w:t xml:space="preserve">(พี่การ์ตูน) สวัสดีค่ะ</w:t>
      </w:r>
    </w:p>
    <w:p>
      <w:pPr>
        <w:pStyle w:val="BodyText"/>
      </w:pPr>
      <w:r>
        <w:t xml:space="preserve">(อาจารย์เกวลี) สวัสดีค่ะ</w:t>
      </w:r>
    </w:p>
    <w:p>
      <w:pPr>
        <w:pStyle w:val="BodyText"/>
      </w:pPr>
      <w:r>
        <w:t xml:space="preserve">(พี่การ์ตูน) ได้ยินเสียงล่ามชัดไหมคะอาจารย์</w:t>
      </w:r>
    </w:p>
    <w:p>
      <w:pPr>
        <w:pStyle w:val="BodyText"/>
      </w:pPr>
      <w:r>
        <w:t xml:space="preserve">(อาจารย์เกวลี) เดี๋ยววันนี้เราจะมาเรียนเกี่ยวกับวิชาคอม</w:t>
      </w:r>
    </w:p>
    <w:p>
      <w:pPr>
        <w:pStyle w:val="BodyText"/>
      </w:pPr>
      <w:r>
        <w:t xml:space="preserve">(พิวเตอร์)พื้นฐาน เกี่ยวกับการปฏิบัตินะคะ ก็วันนี้อาจารย์นะคะ ก็อาจารย์ธิดารัตน์จะมาสอนใช้ นะคะ ซึ่งเป็นการใช้งานที่นักศึกษาน่าจะเคยคุ้นเคย แล้วก็ใช้กันเป็นประจำอยู่แล้วนะคะ ไม่ว่าจะเป็นพวกพิมพ์เอกสารรายงานนะคะ ซึ่งเคยใช้นะคะ แต่วันนี้เรานะคะ จะมาใช้งานเกี่ยวกับการพิมพ์จดหมายเวียนนั่นเองนะคะ ปกติตัวอักษรขึ้นไหมคะ โอเค เดี๋ยวรอแป๊บหนึ่งนะคะ โอเคนะคะ โอเค เดี๋ยวอาจารย์ของถามก่อน ว่าMicrosoft Word นะคะ ที่เราใช้นี่เป็นเวอร์ชันอะไร นักศึกษาพอรู้ไหม ว่าเครื่อง PC หรือว่าคอมพิวเตอร์ด้านหน้านี่ เราใช้ Microsoft Word เวอร์ชันอะไร ดูกันตรงไหน พอคุ้น ๆ ไหมนะคะ เวลาเราเปิดมามันขึ้นโชว์ไหมว่าเป็น Microsoft อะไร เห็นไหม รู้ไหม ลองหาดูสิ โอเค โอเคค่ะ 2016 นะคะ โอเค แปลว่ารู้แล้วนะ ดูกันได้นะคะ สำหรับบางคนจะเคยดูแล้วนะคะ ก็มาดูตรงบัญชีผู้ใช้ตรงนี้ก็ได้ มันจะบอกว่าเป็นเวอร์ชันอะไรนะคะ บางทีเราเปิดขึ้นมานี่ มันก็จะเห็นเช่นเดียวกันนะ นะคะ โอเค วันนี้เราจะมาเรียนเกี่ยวกับตัวจดหมายเวียนนะคะ สำหรับตัว Microsoft Word นะคะ จะไม่ได้อธิบายเกี่ยวกับพวก Ribbon ตัวแถบเครื่องมือเท่าไรนะคะ เพราะนักศึกษาน่าจะเคยใช้มาแล้ว ก็จะมาใช้งานเกี่ยวกับตัวจดหมายเวียนเลยว่าเวียนนี่คืออะไรแล้วมันทำหน้าที่อะไร แล้วทำไมถึงเรียกว่าจดหมายเวียนนะคะ ถ้าดูตามเอกสารนะคะ พูดง่าย ๆ ก็คือเป็นจดหมายนะคะ เวลาเราเขียนข้อความนะคะ หรือว่าเอกสารที่ลักษณะเหมือนเดิม แบบเดิมซ้ำ ๆ นะคะ แต่ว่าส่งไปผู้รับหลายคนนั่นเองนะคะ ยกตัวอย่าง ถ้าตามตัวอย่างเอกสารนะ ใส่จดหมายใส่ตัวแทนสมาชิกต่าง ๆ เอาแบบง่าย ๆ นะคะ เวลาเรา… ถ้าจะมองภาพง่าย ๆ คือ เวลาเราทำพวกซองจดหมาย ทำเกี่ยวกับงานบุญ งานแต่ง มันก็จะมีการจ่ายหน้าซอย ต่าง ๆ ขึ้นมาลักษณะพวกนี้ก็ใช้จดหมายเวียนเช่นเดียวกันนะคะ เรามีจะเชิญแขกไปทั้งหมด 10 คน 20 คน มีญาติเรากี่คนหรือว่ามีแขกกี่คน หรือจะเอามาใช้เป็นเอกสารภายใน เอกสารภายนอก เอกสารทางราชการก็ได้ เหมือนเวลาเราเชิญประชุมในหน่วยงาน ในสาขา หรือว่าในสาขาของเรา อย่างเช่น เชิญหัวหน้าห้องของแต่ละชั้นปีเข้าประชุมของสาขาวิชาของเราก็ได้นะคะ ก็สามารถที่จะใส่รายละเอียดแล้วก็ใส่ชื่อของสมาชิกผู้ที่จะเข้าร่วมประชุมนั่นเองนะคะ แบบง่าย ๆ นะคะ ก็ลักษณะก็คือเราจะใส่รายชื่อก็จะมีการเก็บข้อมูลรายชื่อผู้ที่เราจะทำการเชิญนะคะ ผู้ที่เข้าร่วมนั่นเองนะคะ เดี๋ยวเราจะมาพูดถึงรายละเอียดทั้งหมดก่อน 1 รอบ เข้าใจถึงขั้นตอนเสร็จเรียบร้อย หลังจากนั้นเราจะมาลงมือทำนะคะ ว่าจดหมายเวียนของเรานี่ ปฏิบัติอย่างไรบ้างนะคะ เริ่มต้นเลยนะคะ เราก็จะมาที่ตัวเอกสารของเรานะคะ เอกสารหลักหรือว่าตัว Main Document นะคะ ก็จะเป็นตัวเอกสารที่เราจะใช้เขียนรายละเอียดนั่นเองนะคะ เกี่ยวกับเชิญประชุมไหม เกี่ยวกับแสดงรายละเอียดอะไรที่เราจะประกาศหรือเปล่า แจ้งเรื่องของสมาชิกในหน่วยงาน ถึงนาย A, นาย B นาย C ว่ามีการปันก็คือเราจะมีเอกสารที่บันทึกข้อความที่เราต้องการแจกไปยังผู้รับ หรือว่าส่งไปยังผู้รับนั่นเองว่ามีอะไรบ้างนะคะ ตัวนี้ก็คือเอกสารเกี่ยวกับบริษัทของหน่วยงานหนึ่งชื่อว่าบริษัท ข้าวไทยทพินะคะ มันก็จะบอกเกี่ยวกับรายละเอียดของการประชุมนะคะ แล้วก็กำหนดการหรือว่าวาระต่าง ๆ ของการประชุมนั่นเองนะคะว่ามีอะไรบ้าง เดี๋ยวตรงนี้ เดี๋ยวเราจะมีการได้สร้างตัวเอกสารตัวนี้ขึ้นมานะคะ ก็มีเรื่อง มีเรียนเรื่องอะไร เรียนถึงนาย A นายบี นายซี มีถึงใครบ้าง แล้วทำการบันทึกเป็นชื่อไฟล์ ว่า</w:t>
      </w:r>
      <w:r>
        <w:t xml:space="preserve"> </w:t>
      </w:r>
      <w:r>
        <w:t xml:space="preserve">“</w:t>
      </w:r>
      <w:r>
        <w:t xml:space="preserve">MAIN 1 เดี๋ยวต้องพูดให้ช้าลงนิดหนึ่งนะคะ เราก็จะได้ตัวเอกสารมาบันทึกเรียบร้อยแล้ว บันทึกเป็นไฟล์เอกสารอันที่ 1 นะคะ ถัดมาจะเป็นการสร้างแหล่งข้อมูลหรือพูดง่าย ๆ ก็คือจะสร้างตัวรายชื่อของผู้รับ ที่เราจะส่งไปถึงใครบ้าง จำนวนกี่คน มีข้อมูลอะไรบ้าง ชื่อ-นามสกุลไหม สาขาอะไรที่อยู่หรือเปล่านะคะ ตรงนี้จะใช้ทำการเก็บข้อมูลตรงนี้นะคะ เดี๋ยวดูรูปไปคร่าว ๆ นะคะ เนื่องจากเราพูดถึงตัวจดหมายเวียน ดังนั้น ในตัว Microsoft Word เราก็ต้องมาดูตรงหัวข้อที่เขียนว่า</w:t>
      </w:r>
      <w:r>
        <w:t xml:space="preserve">”</w:t>
      </w:r>
      <w:r>
        <w:t xml:space="preserve">การส่งจดหมาย" ถูกไหมคะ มันก็ต้องแบบใกล้เคียงกันถูกไหมคะ เมื่อเราเลือกการส่งจดหมายเสร็จ มันก็จะมีการเริ่มเขียนจดหมาย แล้วคราวนี้เราก็จะมาเลือกที่การเขียนจดหมายทีละขั้นตอน พูดง่าย ๆ เราก็จะทำเป็นขั้นตอนที่ 1 ขั้นตอนที่ 2, ขั้นตอนที่ 3, 4, 5, 6 ไปเรื่อย ๆ นั่นเองนะคะ โอเค เมื่อเริ่มมานะคะ มันก็จะมีตัวBox นะคะ ทางขวามือเกี่ยวกับตัวจดหมายเวียนตรงนี้ เราก็จะเรียกเขาว่า</w:t>
      </w:r>
      <w:r>
        <w:t xml:space="preserve"> </w:t>
      </w:r>
      <w:r>
        <w:t xml:space="preserve">“</w:t>
      </w:r>
      <w:r>
        <w:t xml:space="preserve">จดหมาย</w:t>
      </w:r>
      <w:r>
        <w:t xml:space="preserve">”</w:t>
      </w:r>
      <w:r>
        <w:t xml:space="preserve"> </w:t>
      </w:r>
      <w:r>
        <w:t xml:space="preserve">นะคะ ด้านล่างจะมีขั้นตอนบอกว่ามีทั้งหมดกี่ขั้นตอน จะเห็นว่าจะเป็นขั้นตอนที่ 1 ของ 6 ก็คือทั้งหมดก็จะมี 6 ขั้นตอนถูกไหมคะ นั่งไฟไปก่อนนะ วันนี้ไม่น่าจะมีอะไรยาก ทำตามกระบวนการขั้นตอนเลย เราทำตามนี้ เราก็จะได้ตัวเอกสารจดหมายเวียนขึ้นมานะคะ เสร็จแล้วกดถัดไปแล้วก็ทีนี้มาเลือก ตอนแรกเราจะสร้างจดหมายเวียนปุ๊บ เราก็มาเลือกผู้รับ ก็คือเราจะส่งจดหมายเวียนไปถึงใครบ้าง โดยเราจะใช้เอกสารที่เราพิมพ์ไปแล้วเป็น MAIN1 เมื่อกี้นะคะ ใส่เข้าไปนะคะ ก็เลือกผู้รับนะคะ ตรงขั้นตอนที่ 2 ตรงนี้ ด้านล่างตรงนี้นะคะ ก็จะเลือกผู้รับเข้าไป เสร็จแล้วเราก็จะทำการสร้างรายชื่อผู้รับนั่นเอง พิมพ์รายชื่อขึ้นมาใหม่ ว่าเรามีผู้รับทั้งหมดกี่คน แล้วก็เขียน</w:t>
      </w:r>
      <w:r>
        <w:t xml:space="preserve"> </w:t>
      </w:r>
      <w:r>
        <w:t xml:space="preserve">“</w:t>
      </w:r>
      <w:r>
        <w:t xml:space="preserve">ถัดไป</w:t>
      </w:r>
      <w:r>
        <w:t xml:space="preserve">”</w:t>
      </w:r>
      <w:r>
        <w:t xml:space="preserve"> </w:t>
      </w:r>
      <w:r>
        <w:t xml:space="preserve">นะ นะคะ แล้วก็เลือกถัดไป แล้วก็มาใส่หน้าต่างตรงนี้นะคะ โดยเราจะมาเลือกนะคะ ว่าเราจะใส่รายละเอียดของผู้รับอะไรบ้าง ตรงคอลัมน์พวกนี้นะคะ พูดง่าย ๆ เวลาเราออกแบบจดหมายในเอกสาร MAIN1 นะ เราจะใส่ชื่อนามสกุลเขาไหม ที่อยู่หรือเปล่านะคะ เราก็จะมาใส่ตรงคอลัมน์พวกนี้ คำนำหน้าเราจะใส่ไหม นาย, นางสาว, นาย นะคะ มีตำแหน่งวิชาการอะไรหรือเปล่า ตรงนี้ต้องใส่หรือเปล่า ตรงนี้ก็เอาออกนะคะ แล้วก็เลือกว่าจะข้อมูลอะไรบ้าง สามารถที่จะแก้ไข เพิ่ม-ลดได้นั่นเองนะคะ หรือเราจะกำหนดคอลัมน์เอง นี่ ตรงนี้นะคะ ตรงนี้นะคะ อันนี้มันจะเป็นตัว Microsoft ที่เขากำหนดมาให้ บางทีอาจจะไม่ได้ตรงกับความต้องการของเรา เราสามารถที่จะลบออกได้ แล้วก็เพิ่มเข้าไปใหม่ หรือพิมพ์แก้ไขก็ได้นะคะ ว่าเราจะใช้ตัวรายละเอียดหัวคอลัมน์อะไรนั่นเอง ตอนนี้เราก็จะกำหนดแค่ชื่อ นามสกุล ตำแหน่ง สาขา แล้วก็เวลาเราจะใส่กรอกข้อมูล เราก็ใส่ไปตรงนี้ได้ เพิ่มขีดข้อมูลของเรา หรือตัวคอลัมน์เมื่อกี้นั่นเองนะคะ เมื่อเราเพิ่มทั้งหมด 4 อัน มันก็จะเพิ่มตรงนี้มาให้ ชื่อนามสกุล ตำแหน่ง สาขานะคะ เสร็จแล้วก็เราโอเคไหม ครบหรือยังหรือว่าพิมพ์ผิด แก้ได้นะคะ แล้วก็ตอบตกลงไป โอเค ง่าย ๆ นะคะ แล้วคราวนี้เราก็มาใส่รายละเอียดของผู้รับแต่ละคร สมมติเราจะเชิญญาติพี่น้องของเรา เราก็ต้องใส่ญาติพี่น้อง คนที่ 1 ญาติพี่น้องคนที่ 1 ชื่อ ดาวเรือง คนที่ 2 ชื่อวายุ นามสกุลอะไร ตำแหน่งอะไรถูกไหมคะ สาขา อันนี้เนื่องจากตัวเอกสารของเรานี่เป็นการประชุมนะ มันอาจจะมีสาขาของแต่ละบริษัท เราก็ใส่ข้อมูลลงไปให้ครบตามนี้ เหมือนเราดีไซน์ว่าเราจะทำเรื่องอะไร หรือว่ามีข้อมูลตรงไหนที่เข้ามาแทรกได้ หรือว่าใส่ข้อมูลตรงนี้ลงไป ก็จะได้รายการใหม่ขึ้นมา เราก็ตอบตกลงไป แล้วบันทึกไฟล์เป็น Data 1เมื่อกี้ อันแรก ไฟล์เอกสารที่เราจะส่งไปให้ทุกคนของผู้รับ เราบันทึกว่าเป็น Main 1 ถูกไหมคะ จำได้นะ คราวนี้ข้อมูลของรายชื่อหรือว่าผู้รับที่เราใส่ไปเมื่อสักครู่นี้มี 2 คนถูกไหมคะ ที่เราจะแจ้งการประชุม อาจจะเป็นหัวหน้าสาขาก็ได้ 2 คน เราบันทึกเป็นไฟล์ชื่อ Data1 นะคะ ตอนนี้เราก็จะมีไฟล์ที่เก็บไว้อยู่ 2 อันก็คือ Main 1 และ Data 1 ถูกไหมคะ 2 อันแล้ว โอเค มันก็จะถามว่าเราจะบันทึกไฟล์ไว้ที่ไหน ก็เหมือนปกติว่าไฟล์เราจะเก็บไว้ที่ไหน Desktop Drive D, Drive C การทำงานเกี่ยวกับเอกสาร ไม่ว่า Word, PowerPoint, Excel ต่าง ๆ นะคะ เก็บไฟล์ไว้ที่ไหน ต้องจำให้ได้นะคะ เวลาจะใช้งานนะคะ ชื่ออะไรแล้วก็ไฟล์อยู่ที่ไหน โอเคนะ อันนี้ก็จะเก็บไว้ที่ Document ที่เก็บปลายทางของตัวไฟล์ได้ ถูกนะ เราก็ใส่ชื่อตรงนี้ลงไปตรงนี้นะคะ แล้วก็กดบันทึกแล้วก็ดู Directory ที่อยู่ของการเก็บข้อมูลได้นะคะ ก็บันทึก กดบันทึกไป โอเค กรณีที่พิมพ์ผิดนะคะ ก็สามารถที่จะคลิกเลือกไฟล์ แล้วก็มาแก้ไขพิมพ์ใหม่ เป็นชื่ออาจจะตก ไม้เอก สระอา ก็มาดับเบิลคลิกแล้วก็แก้ไขไฟล์ได้ที่ Data1 ที่เราบันทึกไปนั่นเองนะคะ โอเคนะ เมื่อเราบันทึกไฟล์เรียบร้อยนะคะ เราก็จะเห็นตัวไฟล์ที่เราบันทึก Data1 นะคะ มันก็จะมี . ข้อมูลรายชื่อที่เราบันทึกไว้ เราก็ตอบตกลงไป ถัดมา คราวนี้ก็จะมาถึงสิ่งที่เราจะเอาข้อมูลลงไปเพิ่มในตัวเอกสาร MAIN 1 นั่นเองนะคะ เมื่อกี้เดี๋ยวย้อนกลับไปดู ไฟล์ Word ดูแป๊บหนึ่งนะ อันนี้จะเป็นตัว MAIN 1 ที่อาจารย์พูดถึง เมื่อเรามีการพิมพ์เอกสารพวกนี้นะคะ ปกติตัวไฟล์เอกสารเราก็จะเห็นว่ามันก็จะมีพื้นที่ว่างนะคะ หรือเราจะใส่ผู้รับนั่นเอง ก็คือเราจะส่งให้ใคร ก็ตำแหน่งที่ว่างอันที่ 1 ที่เราออกแบบก็คือคำว่า เรียน ก็คือส่งถึงใครบ้าง เมื่อกี้ชื่ออะไร ดาวเรืองหรือเปล่า กับวายุหรือเปล่านะคะ ก็ใส่ตรงนี้ได้ ก็มีตำแหน่งคอลัมน์ถูกไหมคะ ตามหัวคอลัมน์ที่เรากำหนด ตำแหน่ง ตำแหน่งอะไรบ้าง สาขาก็มาใส่ตรงนี้ ถูกนะ งงไหมคะ ไม่งงนะ ข้างหลังก็ไม่งงนะ ไม่มีการเคลื่อนไหว แปลว่าเข้าใจนะคะ อาจารย์จะคิดเอาเองว่าโอเค เราก็จะมีตรงนี้ไว้แทรกข้อมูลนั่นเองนะคะ โอเค โอเค ดูคร่าว ๆ แล้ว เมื่อกี้ดูรูปใหญ่นะคะ คราวนี้นะคะ เราจะมาคลิกนะคะ คำว่า</w:t>
      </w:r>
      <w:r>
        <w:t xml:space="preserve"> </w:t>
      </w:r>
      <w:r>
        <w:t xml:space="preserve">“</w:t>
      </w:r>
      <w:r>
        <w:t xml:space="preserve">รายการเพิ่มเติม แล้วเพื่อแทรกนะคะ ข้อมูลลงไป เมื่อกี้จากไฟล์ MAIN 1 ที่เราเห็น เราจะเห็นตรงคำว่า</w:t>
      </w:r>
      <w:r>
        <w:t xml:space="preserve">”</w:t>
      </w:r>
      <w:r>
        <w:t xml:space="preserve">เรียน" นี่ แน่นอนเอกสารแล้วก็นามสกุล ดังนั้น เราจะเอาหัวคอลัมน์ีที่เราดีไซน์ไป ชื่อกับนามสกุลมาใส่ตรงนี้นะคะ ถูกนะ ไม่งงใช่ไหมคะ เดี๋ยวเราก็จะมาคลิกเลือกตกลงแล้วมันก็จะมีให้เลือกหัวชื่อ แล้วก็แทรก แล้วก็ปิด แล้วก็นามสกุล แล้วก็แทรกแล้วก็ปิดตรงนี้ มันก็จะเป็นชื่อกับนามสกุล ถัดมา คราวนี้ตำแหน่ง ตำแหน่ง เราก็ต้องไปเอาหัวตารางหรือว่าหัวคอลัมน์ของเรานี่ ตรงคำว่า</w:t>
      </w:r>
      <w:r>
        <w:t xml:space="preserve"> </w:t>
      </w:r>
      <w:r>
        <w:t xml:space="preserve">“</w:t>
      </w:r>
      <w:r>
        <w:t xml:space="preserve">ตำแหน่ง</w:t>
      </w:r>
      <w:r>
        <w:t xml:space="preserve">”</w:t>
      </w:r>
      <w:r>
        <w:t xml:space="preserve"> </w:t>
      </w:r>
      <w:r>
        <w:t xml:space="preserve">ก็มาใส่ตรงนี้ ก็กดแทรกไป เข้าไป เอาเคอร์เซอร์วางก่อนนะคะ เอาเคอร์เซอร์วางแล้วกดแทรก แล้วก็ปิด อันนี้เอามาแทรกตรงตำแหน่ง แล้วก็ปิดนั่นเอง อันที่ 4 ของเรานะคะ ก็จะเป็น สาขามาเป็นสาขาของจังหวัดไหนนะคะ ของจังหวัดไหนนั่นเอง ก็จะมาพิมพ์คำว่า… เลือกเคอร์เซอร์มาไว้ตรงสาขา แล้วก็กดคำว่า</w:t>
      </w:r>
      <w:r>
        <w:t xml:space="preserve"> </w:t>
      </w:r>
      <w:r>
        <w:t xml:space="preserve">“</w:t>
      </w:r>
      <w:r>
        <w:t xml:space="preserve">แทรก</w:t>
      </w:r>
      <w:r>
        <w:t xml:space="preserve">”</w:t>
      </w:r>
      <w:r>
        <w:t xml:space="preserve"> </w:t>
      </w:r>
      <w:r>
        <w:t xml:space="preserve">แล้วก็ปิดไป เมื่อเราทำการแทรกลงเอกสารครบก็จะได้รูปตามตัวนี้นะคะ คราวนี้เราก็จะมากดถัดไปเพื่อดูตัวอย่างผลลัพธ์ที่เราได้ออกแบบนะคะ มันก็จะขึ้นเป็นชื่อขึ้นมาตรงนี้ เมื่อกี้เราใส่ชื่อนามสกุลนะคะ รายชื่อผู้รับคนที่ 1 จะแสดงขึ้นมาตามข้อมูลที่เรากรอกไป ก็คือคุณดาวเรือ ศรีแก้ว ผู้จัดการสกลนคร ก็คือมันจะไปดึงข้อมูลจากตารางที่เรากรอกไว้ทั้งหมด โดยเรียงลำดับตั้งแต่ลำดับแรกจนท้ายที่สุด จนครบตามจำนวนข้อมูลที่เรากรอกไปนั่นเอง ไม่งงนะ ไม่งงนะ พูดง่าย ๆ มันก็จะสร้างขึ้นมาทั้งหมดกี่เอกสาร สวัสดีครับ เรามีรายชื่อผู้รับอยู่ทั้งหมด 2 คน ดังนั้น เอกสารที่จดหมายเวียนสร้างขึ้นก็จะมีทั้งหมด 2 นะ โอเค ก็คือมีผู้รับ 2 คนนะ ถูกนะ ชื่อตรงนี้มันก็จะเปลี่ยนไป จากดาวเรืองมันก็จะเป็นคนที่ 2 นามสกุลอะไร ตำแหน่งอะไร สาขาอะไร มันก็จะไปดึงข้อมูลจากตารางที่เรากรอกนั่นเองนะคะ โอเค เสร็จแล้วก็จะมาคลิกแก้ไขนะคะ กรณีที่ไฟล์เอกสารเราอาจจะมีตกหล่นนู่นนี่นั่น สามารถเข้าไปแก้ไขแต่ละไฟล์เอกสารได้นะคะ แล้วก็เสร็จแล้วก็มาผสานเอกสารใหม่ แล้วก็ตอบตกลง อย่างนี้นะคะ ตอนนี้เราทำไป 2 คน เอกสารเราจะได้ 2 เอกสาถูกนะ มันก็ Generate ถ้าเรามีผู้รับ 10 คน ไฟล์เอกสารตรงนี้มันก็จะมีทั้งหมด 10 หน้านะคะ เพราะตัว MAIN1 ของเราน่ะ มีเอกสารแค่หน้าเดียวถูกนะ มันก็ไปดึงรายชื่อ ตำแหน่ง สาขาของแต่ละคนขึ้นมาแล้วก็มาแสดงรายละเอียด ก็สามารถที่จะพริ้นให้ได้กับทุกคนนั่นเองนะคะ มี 100 คน ก็สร้างขึ้นมาให้ 100 เอกสาร แล้วแต่ว่าเราจะมีผู้รับหรือผู้เข้าร่วมประชุมทั้งหมดกี่คนนั่นเองนะคะ โอเค แล้วเราก็บันทึกไฟล์นะคะ ตัวสุดท้าย ว่าจดหมายเวียน เราก็จะมีไฟล์ที่บันทึกในเครื่องคอมฯ อยู่ 3 อัน MAIN1 Data 1 แล้วก็จดหมายเวียน โอเคนะ เดี๋ยวเราดูนิดหนึ่งนะ ว่าหน้าตามันจะเป็นอย่างไร นี่ เวลาท้ายสุดที่เสร็จแล้วนะคะ มันก็จะมีทั้งหมด 2 เอกสารก็จะมีคุณดาวเรือง ผู้จัดการสาขาสกลนคร มีวาระต่าง ๆ ข้อมูล แล้วอีกคนหนึ่งก็จะเป็นคุณวายุ คงพิพัฒน์ นะคะ หัวหน้าฝ่ายบัญชี นครพนม นะคะ รายละเอียดข้างในเอกสารเหมือนกันเปลี่ยนแค่ชื่อ นามสกุล ตำแหน่ง แล้วก็สาขา โอเคนะ อันนี้เป็นไฟล์จดหมายที่เราบันทึกล่าสุดนะคะ แล้วก็จะมีไม่ขึ้น โอเคไม่เป็นไรนะคะ เดี๋ยวเราค่อยทำไปพร้อมกัน มีตัวข้อมูล Data นะคะ แล้วก็มีไฟล์จดหมายเวียน โอเค ก็จะเป็นหลัก ๆ แบบนี้ โอเค เริ่มแรกเดี๋ยวเราจะมาพิมพ์เอกสาร Main1 กันก่อนนะคะ โอเค ให้นักศึกษาพิมพ์เอกสารตามไฟล์ตัวนี้นะคะ ข้างหลังเห็นไหมเอ่ย ก็เข้า Microsoft Word นะคะ สร้างไฟล์เปล่าขึ้นมาแล้วก็พิมพ์ตามตัวอย่างนี้นะคะ เดี๋ยวอาจารย์จะไปโพสต์เป็นเอกสารไฟล์ไว้นะคะ เป็น PDF ก็ได้ จะได้เห็นนะคะ เดี๋ยวเริ่มพิมพ์ด้วยพร้อมกันเลย จะได้เข้าใจขั้นตอนนะคะ ข้างบนก็จะเป็นบริษัท ข้าวทิพย์ จำกัด นะคะ พิมพ์ตามนี้เลย ใครตรงไหนไม่ทันให้ยกมือนะคะ เดี๋ยวอาจารย์แล้วก็พี่ ๆ จะเข้าไปช่วยนะคะ เดี๋ยวเราฝึกใช้งานคอมพิวเตอร์กันบ้าง เดี๋ยวเราจะได้คุ้นเคยกันนะ เดี๋ยวเราจะมีการทำเอกสาร Word กันอีกสัปดาห์ถัดไปนะคะ ให้พิมพ์กันก่อนนะ ค่ะ พี่ล่ามคะ เดี๋ยวขอให้น้อง ๆ พักล่ามก่อนแล้วกันเดี๋ยวขอให้พิมพ์เอกสาร Word ก่อนนะคะ</w:t>
      </w:r>
    </w:p>
    <w:p>
      <w:pPr>
        <w:pStyle w:val="BodyText"/>
      </w:pPr>
      <w:r>
        <w:t xml:space="preserve">(พี่อี๊ด) รับทราบค่ะ</w:t>
      </w:r>
    </w:p>
    <w:p>
      <w:pPr>
        <w:pStyle w:val="BodyText"/>
      </w:pPr>
      <w:r>
        <w:t xml:space="preserve">(อาจารย์ธิดารัตน์) พี่ล่ามไปพักทานน้ำเข้าห้องน้ำอะไรก่อนก็ได้ค่ะ น่าจะนานเลยค่ะ</w:t>
      </w:r>
    </w:p>
    <w:p>
      <w:pPr>
        <w:pStyle w:val="BodyText"/>
      </w:pPr>
      <w:r>
        <w:t xml:space="preserve">(พี่การ์ตูน) ได้ค่ะอาจารย์ ขอบคุณค่ะ</w:t>
      </w:r>
    </w:p>
    <w:p>
      <w:pPr>
        <w:pStyle w:val="BodyText"/>
      </w:pPr>
      <w:r>
        <w:t xml:space="preserve">(อาจารย์ธิดารัตน์) ค่ะ</w:t>
      </w:r>
    </w:p>
    <w:p>
      <w:pPr>
        <w:pStyle w:val="BodyText"/>
      </w:pPr>
      <w:r>
        <w:t xml:space="preserve">(อาจารย์ธิดารัตน์) เดี๋ยวกลับมาเริ่มกันนะคะ ใครที่พิมพ์เอกสารเสร็จเรียบร้อยแล้ว ให้ทำการบันทึกชื่อไฟล์เอกสารว่า MAIN1 นะคะ เรียบร้อยนะ ใครยังไม่ได้บันทึกชื่อไหม เรียบร้อยนะ เราก็จะมีไฟล์เอกสารตามนี้ ต่อไป คราวนี้เราจะมาเริ่มทำจดหมายเวียนของเรานะคะ โอเคนะ เดี๋ยวรอเพื่อนแป๊บหนึ่งนะคะ ให้เพื่อนเซฟไฟล์ให้เรียบร้อยก่อน เตรียมตัวเราจะรูปแบบ format ชิดซ้ายขวากึ่งกลางอะไรเรียบร้อยนะ เดี๋ยวรอเพื่อนก่อนนะคะ ตกใจ หายไปไหน โอเคนะคะ โอเคค่ะ โอเคค่ะ โอเค เซฟไฟล์กันเรียบร้อยนะคะ โอเค เปิดเอกสารหน้าปัจจุบันไว้นะคะ เดี๋ยวเราจะมาเริ่มทำจดหมายเวียนนะคะ เราก็จะมีไฟล์ที่อาจารย์บอกก่อนหน้านี้ที่เป็นไฟล์ PDF นะ สามารถเปิดคู่กันได้ ไฟล์ PDF ของเรา ทำไมมันไฟล์เอกสารเยอะจัง โอเคนะคะ เวลา Save เอกสาร เซฟไว้ที่ตำแหน่งไหน โฟลเดอร์ไหนต้องจำด้วยนะคะ จะเซฟไฟล์ทั้ง 3 งานไว้ที่ตำแหน่งเดียวกัน Desktop ก็ได้หรือจะทำเป็นโฟลเดอร์ก็ได้แต่ต้องจำให้ได้ว่าอยู่ที่ไหนแค่นั้นเอง โอเคนะ เดี๋ยวรอเพื่อนก่อน โอเค พร้อมนะคะ ข้างหลังโอเคไหม เวลาเราทำจดหมายเวียนอย่างที่อาจารย์บอกให้ไปที่การส่งจดหมายให้ทำการเลือก 1 ครั้ง คลิก 1 ครั้งนะคะ ทันไหม การส่งจดหมายนะ ตรงนี้นะคะ เริ่มจดหมายเวียนแล้วนะ ทันนะคะ เสร็จแล้วมาที่เริ่มจดหมายเวียน กด 1 ครั้ง เป็นเหมือนกันไหม ทันนะคะ ข้างหลังโอเคนะ อีกรอบหนึ่งนะ อันนี้สมมติหน้าธรรมดา หน้าไฟล์ธรรมดา อันนี้ก็มาที่การส่งจดหมาย คลิก 1 ครั้งปุ๊บ แล้วมาที่เริ่มจดหมายเวียน เริ่มจดหมาย กด 1 ครั้ง เลือกลงมานะคะ ล่างสุด มันก็จะได้หน้าเหมือนกันถูกไหม พร้อมนะ เสร็จแล้วคลิก 1 ครั้งค่ะ จะมีหน้าต่างนะคะ ด้านขวามือขึ้นมาเหมือนกันไหม มันจะเขียนว่าจดหมายเวียนโอเคเดี๋ยวรอเพื่อนก่อนนะคะ เพิ่งเลือก ๆ โอเค ด้านล่างเราจะเห็นว่าขั้นตอน 1 - 6 อันนี้เป็นขั้นตอน อันนี้เป็นขั้นตอนแรก ปกติตัว Microsoft เขาจะเลือกไว้อยู่แล้ว ว่าจดหมาย โอเค เสร็จแล้วถัดไปคลิกด้านล่างสุด คลิกถัดไปกำลังเริ่มเอกสาร ล่างสุดเลย เลื่อนเมาส์ลงมาล่างสุด ใต้ 1 ถึง 6เลือกถัดไปแล้วกด 1 ครั้ง จะเป็นขั้นตอนที่ 2 ของ 6 ไม่เห็นนะ เดี๋ยวนะ อาจารย์ขอ… มันเพิ่มไม่ได้ เดี๋ยวนะ ตรงนี้ก็จะบอกว่าเป็นขั้นตอนที่ 2 ของ 6 เห็นนะคะ เปิดไอ้ตัวเอกสารที่อาจารย์ส่งไว้ในเฟซ</w:t>
      </w:r>
    </w:p>
    <w:p>
      <w:pPr>
        <w:pStyle w:val="BodyText"/>
      </w:pPr>
      <w:r>
        <w:t xml:space="preserve">(บุ๊ก)คู่กันจะได้มองเห็นนะ เราก็จะใช้คำว่า เอกสารปัจจุบัน โอเค ถึงขั้นตอนที่ 2 แล้วนะ เลือกผู้รับ ถัดไป ด้านล่างนะคะ แล้วก็เลือกผู้รับ ทันไหมคะ โอเค ถึงขั้นตอนที่ 3 ของ 6 อยู่นะคะ ตอนนี้ เราจะมาเลือกพิมพ์รายการใหม่ คลิกพิมพ์รายการใหม่ ทันนะ ตรงนี้นะคะ เห็นไหม รายการใหม่ตรงนี้นะคะ แล้วกดคำว่า</w:t>
      </w:r>
      <w:r>
        <w:t xml:space="preserve"> </w:t>
      </w:r>
      <w:r>
        <w:t xml:space="preserve">“</w:t>
      </w:r>
      <w:r>
        <w:t xml:space="preserve">สร้าง</w:t>
      </w:r>
      <w:r>
        <w:t xml:space="preserve">”</w:t>
      </w:r>
      <w:r>
        <w:t xml:space="preserve"> </w:t>
      </w:r>
      <w:r>
        <w:t xml:space="preserve">ไม่ทันไปดูตัวเอกสารได้นะ ตัวเอกสารของเราจะมีข้อมูลก็มีชื่อ-นามสกุล ตำแหน่ง สาขา จำได้นะโอเคนะ เดี๋ยวเราก็ลบรายการ เดี๋ยวตอบตกลงไปก่อนนะคะ เดี๋ยว ๆ กำหนดคอลัมน์เองนะคะ คลิกตรงนี้ คราวนี้เราจะให้เหลือ 4 หัวข้อคอลัมนสาขานะ คลิกอันแรกคำว่า</w:t>
      </w:r>
      <w:r>
        <w:t xml:space="preserve"> </w:t>
      </w:r>
      <w:r>
        <w:t xml:space="preserve">“</w:t>
      </w:r>
      <w:r>
        <w:t xml:space="preserve">คำนำหน้าชื่อ</w:t>
      </w:r>
      <w:r>
        <w:t xml:space="preserve">”</w:t>
      </w:r>
      <w:r>
        <w:t xml:space="preserve"> </w:t>
      </w:r>
      <w:r>
        <w:t xml:space="preserve">ถูกนะ แถบฟ้าอยู่ที่คำนำหน้าชื่อนะคะ แล้วก็ลบ ลบ 1 ครั้ง มันก็จะถามว่าคุณลบขอบเขตคำนำหน้าชื่อเราก็ตอบว่าใช่ มันก็จะหายไป บนสุดของเราบนสุดของเราจะอยู่คำว่า</w:t>
      </w:r>
      <w:r>
        <w:t xml:space="preserve"> </w:t>
      </w:r>
      <w:r>
        <w:t xml:space="preserve">“</w:t>
      </w:r>
      <w:r>
        <w:t xml:space="preserve">ชื่อ</w:t>
      </w:r>
      <w:r>
        <w:t xml:space="preserve">”</w:t>
      </w:r>
      <w:r>
        <w:t xml:space="preserve"> </w:t>
      </w:r>
      <w:r>
        <w:t xml:space="preserve">คำนำหน้าชื่อจะหายไปใช่แล้วไหมคะ โอเค เราจะเก็บชื่อกับนามสกุลไว้ค่ะ แล้วที่เหลือลบออก แล้วค่อยมาสร้างใหม่อีก 2 อัน โอเคนะ ทันไหม มาตรงที่ชื่อบริษัทหลังจากชื่อบริษัทลงไปจนถึงที่อยู่อีเมล ให้ทำการลบออกให้หมด เลือกอันแรกชื่อบริษัท ลบ คุณต้องการลบชื่อบริษัทก็ตอบว่าใช่ ที่อยู่บรรทัดที่ 1 ก็ลบเช่นเดียวกัน เหมือนไล่ลบให้หมด ให้เหลือแค่ชื่อ-นามสกุลก่อนนะ แล้วก็กดลบ แล้วก็ใช่ ลบ ที่อยู่บรรทัดที่ 2 ก็ลบ ลบไปเรื่อย ๆ เลยค่ะ จังหวัดก็ลบ ไม่ทันให้ถามนะ โทรศัพท์ ไม่ทำงานก็ลบ ลบไปเรื่อย ๆ เลยค่ะ จนเหลือแค่ชื่อกับนามสกุล ตอนนี้เราเหลือ 2 อัน ก็คือชื่อกับนามสกุลนะ เราก็ทำการเพิ่มตำแหน่งแล้วก็สาขาถูกไหมคะ โอเค เราอยู่ที่ตำแหน่งเดียวกันแล้วใช่ไหมคะ โอเคนะ คราวนี้เรามากดคำว่า</w:t>
      </w:r>
      <w:r>
        <w:t xml:space="preserve"> </w:t>
      </w:r>
      <w:r>
        <w:t xml:space="preserve">“</w:t>
      </w:r>
      <w:r>
        <w:t xml:space="preserve">เพิ่ม</w:t>
      </w:r>
      <w:r>
        <w:t xml:space="preserve">”</w:t>
      </w:r>
      <w:r>
        <w:t xml:space="preserve"> </w:t>
      </w:r>
      <w:r>
        <w:t xml:space="preserve">เราเหลือตำแหน่ง พิมพ์คำว่า</w:t>
      </w:r>
      <w:r>
        <w:t xml:space="preserve"> </w:t>
      </w:r>
      <w:r>
        <w:t xml:space="preserve">“</w:t>
      </w:r>
      <w:r>
        <w:t xml:space="preserve">ตำแหน่ง</w:t>
      </w:r>
      <w:r>
        <w:t xml:space="preserve">”</w:t>
      </w:r>
      <w:r>
        <w:t xml:space="preserve"> </w:t>
      </w:r>
      <w:r>
        <w:t xml:space="preserve">พิมพ์คำว่า</w:t>
      </w:r>
      <w:r>
        <w:t xml:space="preserve"> </w:t>
      </w:r>
      <w:r>
        <w:t xml:space="preserve">“</w:t>
      </w:r>
      <w:r>
        <w:t xml:space="preserve">ตำแหน่ง</w:t>
      </w:r>
      <w:r>
        <w:t xml:space="preserve">”</w:t>
      </w:r>
      <w:r>
        <w:t xml:space="preserve"> </w:t>
      </w:r>
      <w:r>
        <w:t xml:space="preserve">นะคะ เสร็จแล้ว หัวคอลัมน์เป็นภาษาไทยหรือภาษาอังกฤษนะ หมดเลย เสร็จแล้วกดตกลงนะคะ เราก็มี 3 อันแล้วนะ เหมือนกันนะคะ เสร็จแล้วเหลือคอลัมน์คำว่า</w:t>
      </w:r>
      <w:r>
        <w:t xml:space="preserve"> </w:t>
      </w:r>
      <w:r>
        <w:t xml:space="preserve">“</w:t>
      </w:r>
      <w:r>
        <w:t xml:space="preserve">สาขา</w:t>
      </w:r>
      <w:r>
        <w:t xml:space="preserve">”</w:t>
      </w:r>
      <w:r>
        <w:t xml:space="preserve"> </w:t>
      </w:r>
      <w:r>
        <w:t xml:space="preserve">ก็กดคำว่า เพิ่มแล้วก็พิมพ์คือ คำว่า</w:t>
      </w:r>
      <w:r>
        <w:t xml:space="preserve"> </w:t>
      </w:r>
      <w:r>
        <w:t xml:space="preserve">“</w:t>
      </w:r>
      <w:r>
        <w:t xml:space="preserve">สาขา</w:t>
      </w:r>
      <w:r>
        <w:t xml:space="preserve">”</w:t>
      </w:r>
      <w:r>
        <w:t xml:space="preserve"> </w:t>
      </w:r>
      <w:r>
        <w:t xml:space="preserve">สาขา ตกลง มีทั้งหมด 4 อัน ครบนะคะ เสร็จแล้วก็ตอบตกลง เหมือนกันนะ ชื่อ นามสกุล ตำแหน่ง สาขา เหมือนกันนะคะ แล้วก็ตกลง คราวนี้เขาจะให้เราบันทึกแล้ว ทีนี้ที่บอกเราจะบันทึกไว้ที่ไหนเราต้องจำให้ได้นะคะ บันทึกไว้ที่ไหนก็ได้ แต่ต้องจำให้ได้ Disk C, Disk D, แล้วแต่นะคะ อันนี้ก็คือเครื่องใครเครื่องมันนะคะ เราจะไม่เหมือนกัน เราก็ใส่ชื่อว่า Data1 D-a-t-a แล้วก็ 1 นะคะ พิมพ์ชื่อน่ะค่ะ พิมพ์ว่าบันทึกเป็น Data1 แค่นั้นเอง Data1 กดบันทึกนะคะ โอเคบันทึก บันทึก อะไรนะคะ Data1 ค่ะ D-a-t-a แล้วก็ 1 เก็บไว้ตรงไหนแล้วก็เอาไว้เป็นเพื่อนกัน แล้วก็ใส่เป็น Data1 แล้วก็มีขึ้นมาแล้ว แหล่งข้อมูลของเรามีชื่อ นามสกุล ตำแหน่ง สาขา บางคนอาจจะ เอ๊ เมื่อกี้เราใส่ชื่อเป็นคอลัมน์แรกถูกไหม ทำไมมันมาขึ้นเป็นอันที่ 2 เนื่องจากตัว Microsoft Office นี่มันเป็นของต่างประเทศนะคะ เขาจะเรา Last name ก็คือเป็น Auto เวลาเราเลือก เราค่อยไปเลือกเอาว่าเอาตัวไหนมาใส่ ไม่งงนะ เดี๋ยวรอเพื่อน ๆ ก่อนนะคะ นิดหนึ่ง หน้าตาเหมือนกัน เสร็จแล้วบอกนะคะ โอเค เสร็จแล้วก็ตอบตงลงไป เลยไปแล้วใช่ไหมคะ เดี๋ยวรอเพื่อนก่อนนะ เดี๋ยวขอลดก่อน เดี๋ยวจะงงเสร็จแล้วนะคะ เรากลับมา โอเค ทางโน่นโอเคนะ เสร็จแล้วก็มันจะใช้รายการที่เราเลือกไปตรงนี้มันจะเขียนว่า Data1 ตรงนี้นะ แล้วก็ไม่ต้องทำอะไรค่ะ เราแค่เลือกเฉย ๆ แล้วเราก็เลือกถัดไป โอเคเราก็จะอยู่ขั้นตอนที่ 4 ของ 6 ตรงนี้นะคะ พร้อมนะ เสร็จแล้วมาเลือกตรงรายการเพิ่มเติม มันก็จะขึ้นมา 4 อันที่เราใส่ไปเมื่อกี้นะคะ เริ่มจากเราจะใส่ข้อมูลชื่อ-นามสกุล ตรงท้ายคำว่า</w:t>
      </w:r>
      <w:r>
        <w:t xml:space="preserve"> </w:t>
      </w:r>
      <w:r>
        <w:t xml:space="preserve">“</w:t>
      </w:r>
      <w:r>
        <w:t xml:space="preserve">เรียน</w:t>
      </w:r>
      <w:r>
        <w:t xml:space="preserve">”</w:t>
      </w:r>
      <w:r>
        <w:t xml:space="preserve"> </w:t>
      </w:r>
      <w:r>
        <w:t xml:space="preserve">ใช่ไหม นาย A นาย B นาย C นามสกุลอะไร ทันไหม ทันไหม เดี๋ยวรอ ๆ ๆ ถัดมา เราจะมาดูในไฟล์เอกสาร MAIN 1 ของเรานะคะ มันจะมีตำแหน่งที่เราต้องใส่ข้อมูล คือ หลังคำว่า</w:t>
      </w:r>
      <w:r>
        <w:t xml:space="preserve"> </w:t>
      </w:r>
      <w:r>
        <w:t xml:space="preserve">“</w:t>
      </w:r>
      <w:r>
        <w:t xml:space="preserve">เรียน</w:t>
      </w:r>
      <w:r>
        <w:t xml:space="preserve">”</w:t>
      </w:r>
      <w:r>
        <w:t xml:space="preserve"> </w:t>
      </w:r>
      <w:r>
        <w:t xml:space="preserve">หลังคำว่า</w:t>
      </w:r>
      <w:r>
        <w:t xml:space="preserve"> </w:t>
      </w:r>
      <w:r>
        <w:t xml:space="preserve">“</w:t>
      </w:r>
      <w:r>
        <w:t xml:space="preserve">ตำแหน่ง</w:t>
      </w:r>
      <w:r>
        <w:t xml:space="preserve">”</w:t>
      </w:r>
      <w:r>
        <w:t xml:space="preserve"> </w:t>
      </w:r>
      <w:r>
        <w:t xml:space="preserve">แล้วก็หลังคำว่า</w:t>
      </w:r>
      <w:r>
        <w:t xml:space="preserve"> </w:t>
      </w:r>
      <w:r>
        <w:t xml:space="preserve">“</w:t>
      </w:r>
      <w:r>
        <w:t xml:space="preserve">สาขา</w:t>
      </w:r>
      <w:r>
        <w:t xml:space="preserve">”</w:t>
      </w:r>
      <w:r>
        <w:t xml:space="preserve"> </w:t>
      </w:r>
      <w:r>
        <w:t xml:space="preserve">เราจะเอาข้อมูลจาก Data1 ของเรามาใส่เอกสาร Data1 เริ่มจากคำว่า</w:t>
      </w:r>
      <w:r>
        <w:t xml:space="preserve"> </w:t>
      </w:r>
      <w:r>
        <w:t xml:space="preserve">“</w:t>
      </w:r>
      <w:r>
        <w:t xml:space="preserve">เรียน</w:t>
      </w:r>
      <w:r>
        <w:t xml:space="preserve">”</w:t>
      </w:r>
      <w:r>
        <w:t xml:space="preserve"> </w:t>
      </w:r>
      <w:r>
        <w:t xml:space="preserve">นี่ เราก็ใส่ชื่อนามสกุล ดังนั้น มาที่ตัวบล็อกตัวนี้นะคะ เรามาเลือกคำว่า</w:t>
      </w:r>
      <w:r>
        <w:t xml:space="preserve"> </w:t>
      </w:r>
      <w:r>
        <w:t xml:space="preserve">“</w:t>
      </w:r>
      <w:r>
        <w:t xml:space="preserve">ชื่อ</w:t>
      </w:r>
      <w:r>
        <w:t xml:space="preserve">”</w:t>
      </w:r>
      <w:r>
        <w:t xml:space="preserve"> </w:t>
      </w:r>
      <w:r>
        <w:t xml:space="preserve">แล้วก็เอา Cersor มาไว้เดี๋ยวพูดผิด เอาเคอร์เซอร์มาวางไว้ก่อน เมื่อกี้ปิดไปก่อนนะคะ ไปวางตรงตำแหน่งเรียนก่อน เอาใหม่ ปิดไปก่อนนะคะ แล้วก็เอา Cersor มาไว้ตรงเรียนเห็นเคอร์เซอร์กระพิบตรงคำว่า</w:t>
      </w:r>
      <w:r>
        <w:t xml:space="preserve"> </w:t>
      </w:r>
      <w:r>
        <w:t xml:space="preserve">“</w:t>
      </w:r>
      <w:r>
        <w:t xml:space="preserve">เรียน</w:t>
      </w:r>
      <w:r>
        <w:t xml:space="preserve">”</w:t>
      </w:r>
      <w:r>
        <w:t xml:space="preserve"> </w:t>
      </w:r>
      <w:r>
        <w:t xml:space="preserve">นะ โอเค เหมือนกันนะคะ ปิดไอ้ตรงไปก่อน ลืมบอกว่าให้เอาเมาส์ไปวางไว้ก่อนนะคะ เคอร์เซอร์กระพริมแล้วเอากลับมาเลือกเหมือนเดิม</w:t>
      </w:r>
      <w:r>
        <w:t xml:space="preserve"> </w:t>
      </w:r>
      <w:r>
        <w:t xml:space="preserve">“</w:t>
      </w:r>
      <w:r>
        <w:t xml:space="preserve">รายการเพิ่มเติม</w:t>
      </w:r>
      <w:r>
        <w:t xml:space="preserve">”</w:t>
      </w:r>
      <w:r>
        <w:t xml:space="preserve"> </w:t>
      </w:r>
      <w:r>
        <w:t xml:space="preserve">โอเคนะ ค่ะ แล้วคลิกทำแถบสีฟ้า เลือกตรงคำว่า</w:t>
      </w:r>
      <w:r>
        <w:t xml:space="preserve"> </w:t>
      </w:r>
      <w:r>
        <w:t xml:space="preserve">“</w:t>
      </w:r>
      <w:r>
        <w:t xml:space="preserve">ชื่อ</w:t>
      </w:r>
      <w:r>
        <w:t xml:space="preserve">”</w:t>
      </w:r>
      <w:r>
        <w:t xml:space="preserve"> </w:t>
      </w:r>
      <w:r>
        <w:t xml:space="preserve">กดแทรก 1 ครั้ง ชื่อจะขึ้นมาตรงนี้นะ ตรงนี้นะ มาหรือยังมาแล้วนะ ปกติชื่อก็ต้องเว้นวรรคนามสกุล กดคีย์บอร์ด เดี๋ยวนะ ทำไมไปแล้ว เดี๋ยวอาจารย์ขอเอาออกก่อน ทันไหม ถึงชื่อ เอาชื่อก่อนนะ เสร็จแล้วเอาชื่อปิดกล่องไป เว้นวรรคเคาะที่คีย์บอร์ด 1 ครั้ง เคอร์เซอร์จะอยู่หลังคำว่า</w:t>
      </w:r>
      <w:r>
        <w:t xml:space="preserve"> </w:t>
      </w:r>
      <w:r>
        <w:t xml:space="preserve">“</w:t>
      </w:r>
      <w:r>
        <w:t xml:space="preserve">ชื่อ</w:t>
      </w:r>
      <w:r>
        <w:t xml:space="preserve">”</w:t>
      </w:r>
      <w:r>
        <w:t xml:space="preserve"> </w:t>
      </w:r>
      <w:r>
        <w:t xml:space="preserve">ถูกไหมคะ เดี๋ยวรอเพื่อนก่อนนะ เพราะว่าเดี๋ยวเราจะเอานามสกุลมาใส่ต่อกันแค่นั้นเอง โอเค เคอร์เซอร์กระพิบแล้วเลือก</w:t>
      </w:r>
      <w:r>
        <w:t xml:space="preserve"> </w:t>
      </w:r>
      <w:r>
        <w:t xml:space="preserve">“</w:t>
      </w:r>
      <w:r>
        <w:t xml:space="preserve">รายการเพิ่มเติม</w:t>
      </w:r>
      <w:r>
        <w:t xml:space="preserve">”</w:t>
      </w:r>
      <w:r>
        <w:t xml:space="preserve"> </w:t>
      </w:r>
      <w:r>
        <w:t xml:space="preserve">นามสกุล แทรก โอเค เดี๋ยวไปดูแป๊บหนึ่งนะ โอเคนะคะ เราใส่ข้อมูลหลังเรียนไปเรียบร้อยแล้ว คราวนี้เราจะมาใส่ข้อมูลหลังคำว่า</w:t>
      </w:r>
      <w:r>
        <w:t xml:space="preserve"> </w:t>
      </w:r>
      <w:r>
        <w:t xml:space="preserve">“</w:t>
      </w:r>
      <w:r>
        <w:t xml:space="preserve">ตำแหน่ง</w:t>
      </w:r>
      <w:r>
        <w:t xml:space="preserve">”</w:t>
      </w:r>
      <w:r>
        <w:t xml:space="preserve"> </w:t>
      </w:r>
      <w:r>
        <w:t xml:space="preserve">ก็ไปดึงข้อมูลเหมือนเดิม รายการเพิ่มเติมและเลือกมาใส่เช่นกัน อย่าลืมเอาเคอร์เซอร์วางไว้หลังตำแหน่งก่อนนะ ก็ไปที่รายการเพิ่มเติมเหมือนเดิม เลือกตำแหน่ง แทรก ปิด โอเค ตำแหน่งได้นะ ทำเหมือนเดิมเลย แต่เลือกเป็นตำแหน่งคราวนี้ ตำแหน่งเรียบร้อย คราวนี้เราจะมาใส่ข้อมูลหลังสาขา ทันนะ เดี๋ยวรอเพื่อนก่อนนะ เหมือนเดิมนะคะ เอาเคอร์เซอร์ไปวางหลังสาขา แล้วก็เว้นวรรคนะ เคาะ 1 ครั้ง เสร้จแล้วก็เลือกรายการเพิ่มเติม แล้วก็สาขาแทรก ปิด โอเค ก็จะเป็นข้อมูลประมาณนี้ เหมือน…มันจะเด้งนะคะ ก็จะมีชื่อนามสกุลตำแหน่งสาขา ใส่เรียบร้อยนะคะ โอเคนะคะ เสร็จแล้วเราก็จะไปที่ข้างล่างนะคะ ขั้นตอนที่ 4 กดคำว่า</w:t>
      </w:r>
      <w:r>
        <w:t xml:space="preserve"> </w:t>
      </w:r>
      <w:r>
        <w:t xml:space="preserve">“</w:t>
      </w:r>
      <w:r>
        <w:t xml:space="preserve">ขั้นตอนถัดไป</w:t>
      </w:r>
      <w:r>
        <w:t xml:space="preserve">”</w:t>
      </w:r>
      <w:r>
        <w:t xml:space="preserve"> </w:t>
      </w:r>
      <w:r>
        <w:t xml:space="preserve">คราวนี้เราจะเห็นว่ามันยังไม่มีชื่อใช่ไหม เพราะเรายังไม่กรอกรายชื่อเข้าไป ถูกไหมคะ คราวนี้ เดี๋ยวเราจะไปแก้ไขรายชื่อผู้รับ มันอยู่ด้านตรงนี้นะ เสร็จแล้วเลือกคำว่า</w:t>
      </w:r>
      <w:r>
        <w:t xml:space="preserve"> </w:t>
      </w:r>
      <w:r>
        <w:t xml:space="preserve">“</w:t>
      </w:r>
      <w:r>
        <w:t xml:space="preserve">แก้ไขรายชื่อผู้รับ</w:t>
      </w:r>
      <w:r>
        <w:t xml:space="preserve">”</w:t>
      </w:r>
      <w:r>
        <w:t xml:space="preserve"> </w:t>
      </w:r>
      <w:r>
        <w:t xml:space="preserve">หน้านี้นะ ปิดใหม่ ๆ ปิดใหม่ ๆ แก้ไขรายชื่อผู้รับ กด 1 ครั้ง ถูกไหม ขึ้นหน้าจอเหมือนกันไหมคะ โอเค เสร็จแล้วคลิกตรงชื่อ Data1.mdb ชื่อเดียวกัน ทำชื่อเหมือนกัน เสร็จแล้วกดคำว่า</w:t>
      </w:r>
      <w:r>
        <w:t xml:space="preserve"> </w:t>
      </w:r>
      <w:r>
        <w:t xml:space="preserve">“</w:t>
      </w:r>
      <w:r>
        <w:t xml:space="preserve">แก้ไข</w:t>
      </w:r>
      <w:r>
        <w:t xml:space="preserve">”</w:t>
      </w:r>
      <w:r>
        <w:t xml:space="preserve"> </w:t>
      </w:r>
      <w:r>
        <w:t xml:space="preserve">คราวนี้พิมพ์ไฟล์ ข้อมูลตามไฟล์ที่อัปโหลดให้ PDF น่ะค่ะ อยู่ไหม เดี๋ยวนะ PDF อยู่ไหนนะ นี่เปล่า พิมพ์ชื่อนะคะ ตามนี้นะคะ มองเห็นไหมเอ่ย ไม่ก็ดูตามเอกสารที่อาจารย์แนบ ดาวเรือง ศรีแก้ว ผู้จัดการสาขา สกลนคร นะคะ กรอกข้อมูลให้เรียบร้อย นะคะ พิมพ์ได้นะ 2 คน โอเคเดี๋ยวเรากลับไปดูตรงไฟล์ Word ของเรา เมื่อกี้ อีกคนชื่อวายุ คมพิพัฒน์ หัวหน้าฝ่ายบัญีนะคะ โอเคนะ พิมพ์ได้ 2 คน รอเพื่อนพิมพ์ก่อนนะคะ อันนี้อาจารย์จะทำแสดงให้เห็นว่าถ้าเราสร้างตารางขอบเขตข้อมูลเรียบร้อยแล้ว ถ้าไม่ได้กรอกรายชื่อในข้อมูล รายชื่อก็จะไม่แสดง ดังนั้น เราสร้างรายชื่อ เราก็กรอกรายชื่อให้มันเรียบร้อยนะคะ มันก็จะแสดงให้ อันนี้ก็จะเป็นขั้นตอนเหมือนกัน แต่เอามาใส่ทีหลังก็ได้เช่นกัน พอดีมีเพื่อนมาเพิ่มหรือต้องการเชิญเพิ่ม หรือว่ามีคณะกรรมการเช่นเดียวกันนะคะ โอเคนะคะ คราบนี้อาจารย์จะให้เพิ่มรายชื่อนะคะ เป็นชื่อนักศึกษาเอง แล้วก็ชื่อเพื่อน 1 คนในห้อง ตำแหน่งก็ใส่เป็นนักศึกษา สาขาก็เป็นราชภัฏสกลนคร โอเคพิมพ์ได้นะ ชื่อเรา นามสกุลเรา ตำแหน่งนักศึกษามหาวิทยาลัยสาขาราชภัฏสกลนคร ชื่อนามสกุลอะไร สาขา… ตำแหน่งนักศึกษาเหมือนกัน แล้วก็ราชภัฏสกลนคร เหมือนกัน พิมพ์ได้นะ 2 อัน เพื่อนคนไหนก็ได้ เพื่อนที่เราอยากเพิ่มเข้ามา สาขาวิชาอื่นก็ได้ หรือว่าใครก็ได้นะคะ ก็จะเป็นรายการนะ รายการใหม่แล้วก็ใส่ไปชื่อเราชื่ออะไรนะคะ ก็กรอบให้ครบ เดี๋ยวรอเพื่อนพิมพ์ก่อนนะคะ โอเคนะคะ เรากรอกรายชื่อครบทั้งหมด 4 คน ก็ตรวจสอบเรียบร้อยนะ ไม่มีคำผิด ตกหล่นอะไรนะคะ เสร็จแล้วก็ตอบตกลง เขาต้องถามว่าคุณต้องการอัปเดตรายชื่อใช่ไหม ก็บอกใช่ โอเค แล้วก็ตอบตกลงไปค่ะ คราวนี้เมื่อกี้ไม่มีชื่อ คราวนี้ชื่อขึ้นหรือยัง ดาวเรือง ศรีแก้ว ของเราขึ้นหรือยังเอกสาร ขึ้นไหมคะ ขึ้นทุกคน เมื่อกี้เราไม่มีชื่อในตารางนะ ตรวนี้เราใส่ไปแล้วนะคะ ฝั่งขวามือของเราจะเขียนว่าผู้รับที่ 1 เราไปคลิกลูกศรด้านขวาด้านขวา ครั้งที่ 2 ก็จะเป็นคุณวายุ ถูกไหมคะ คลิกอีกครั้งหนึ่งจะเป็นชื่อของเราถูกไหมคะ และครั้งสุดท้ายผู้รับที่ 4 ก็จะเป็นชื่อเพื่อน เรียบร้อยนะ โอเคนะคะ เราจะไปขั้นตอนที่ 6 แล้วนะ ถ้าเรายังผิดอยู่ อยู่พิมพ์ผิดก็กดไปแก้ไขรายชื่อเหมือนเดิม กดเข้าไปแก้ได้ เสร็จแล้วก็ถัดไป ด้านล่าง โอเคนะ เสร็จแล้วก็มาพูดถึงการพิมพ์กดการพิมพ์ 1 ครั้ง เราจะเลือกทั้งหมดเลยนะคะ อยากดูกี่หน้าก็ใส่ได้ หรือว่าทั้งหมด เลือกคำว่า</w:t>
      </w:r>
      <w:r>
        <w:t xml:space="preserve"> </w:t>
      </w:r>
      <w:r>
        <w:t xml:space="preserve">“</w:t>
      </w:r>
      <w:r>
        <w:t xml:space="preserve">ทั้งหมด</w:t>
      </w:r>
      <w:r>
        <w:t xml:space="preserve">”</w:t>
      </w:r>
      <w:r>
        <w:t xml:space="preserve"> </w:t>
      </w:r>
      <w:r>
        <w:t xml:space="preserve">แล้วตอบตกลง ตัวนี้ ตัว Microsoft Word ของเราจะเลือกตัวพิมพ์เป็น PDF ขึ้นมาอยู่แล้วนะคะทุกคน เสร็จแล้วตอบตกลง ทำไมเป็น License ของนักศึกษาน่าจะไม่เป็นไรนะคะ ก็มันก็จะขึ้น PDF แล้วก็บันทึกชื่อเป็นรหัสนักศึกษาของเราก่อน ด้านหน้านะคะ รหัสนักศึกษา ตามด้วยคำว่า</w:t>
      </w:r>
      <w:r>
        <w:t xml:space="preserve"> </w:t>
      </w:r>
      <w:r>
        <w:t xml:space="preserve">“</w:t>
      </w:r>
      <w:r>
        <w:t xml:space="preserve">จดหมายเวียน</w:t>
      </w:r>
      <w:r>
        <w:t xml:space="preserve">”</w:t>
      </w:r>
      <w:r>
        <w:t xml:space="preserve"> </w:t>
      </w:r>
      <w:r>
        <w:t xml:space="preserve">เครื่องใครชื่อใครก็เป็นรหัสนักศึกษาเราแล้วก็ตามด้วยจดหมายเวียนนะคะ แล้วก็ตอบตกลง โอเคไปค่ะ อันนี้ก็จะได้เป็นไฟล์ทั้งหมด เรามีทั้งหมด 4 คนก็จะได้มา 4 แผ่น ก็จะมีตั้งแต่คุณดาวเรือง, วายุ อันนี้เป็นชื่อของอาจารย์นะคะ คนที่ 1 คนที่ 2 นะคะ แล้วก็บันทึกเป็นชื่อนักศึกษา ถูกไหมคะ พูดผิด รหัสนักศึกษา รหัสนักศึกษาอะไรแล้วก็ตามด้วยจดหมายเวียนนะคะ โอเคนะ บันทึกชื่อไฟล์เรียบร้อยแล้ว เราจะเอาไฟล์งานมาส่งนะคะ อย่าทำไฟล์หายหาให้เจอว่าบันทึกไว้ที่ไหนะคะ เดี๋ยวอาจารย์จะส่งผ่าน Google Form นะคะ โอเคนะคะ เดี๋ยวรอเพื่อนก่อนนะคะ โอเคนะคะ คราวนี้เรา Save ไฟล์เป็นชื่อรหัสนักศึกษา ตามด้วยคำว่า "จดหมายเวียนเรียบร้อยแล้วนะคะ จำตำแหน่งที่อยู่ด้วยนะคะ เปิดมาเป็นหน้าจอไฟล์ PDF เหมือนกันนะคะ โอเคนะคะ เสร็จแล้วเราจะเอาไฟล์งานตัวนี้มาส่งนะคะ รหัสนักศึกษาแล้วตามด้วยจดหมายเวียนนะคะ ไม่ต้องตกใจนะว่าสัญลักษณ์ข้างหน้าเราจะไม่เหมือนกัน เราเป็น PDF นะคะของเรา เรียบร้อยนะคะ เสร็จแล้วเราจะเอาไฟล์ของเราไปส่งใน Google Form ที่อาจารย์โพสต์ไว้ในกลุ่มนะคะ เฟซกลุ่มจำพาสเวิร์ดเข้า Face</w:t>
      </w:r>
    </w:p>
    <w:p>
      <w:pPr>
        <w:pStyle w:val="BodyText"/>
      </w:pPr>
      <w:r>
        <w:t xml:space="preserve">(book) กันได้ไหม โอเคนะคะ ก็จะเป็น Google from แบบนี้นะคะ นะคะ ใส่รหัสนักศึกษา ชื่อ-สกุลนะคะ แล้วก็อัปโหลดไฟล์เมื่อกี้ที่เราเซฟไว้เข้าไปในกลุ่มเฟซก่อนนะคะ แล้วก็คลิกเลือก แล้วก็ใส่ข้อมูลเข้าไปเพื่ออัปโหลดไฟล์ อย่าลืม Login accout ของเราด้วยนะคะ โอเคนะ ใครติดอะไรตรงไหนไหมคะ ก็เข้าของเพื่อนแทนนะคะ แล้วก็ไปยืม Account ใช้คอมเพื่อน ก็เพื่อน Logout แล้วก็มา Logout เฟซฯ เพื่อนที่คอมฯ เรานะ แล้วก็ส่งได้เหมือนกัน เข้าดูไฟล์ที่อาจารย์โพสต์ให้ได้ไหมคะ ที่เป็น Google Form น่ะค่ะ หน้าตาแบบนี้ดูได้ไหม ถ้าใครเข้าหน้า Google form ได้แล้วแบบนี้ เอาไฟล์ที่เสร็จเรียบร้อยแล้ว ส่ง ข้อมูลที่ต้องใส่นะคะ มีรหัสนักศึกษาชื่อ-นามสกุล แล้วก็ไฟล์ที่เราเซฟไว้เมื่อกี้นี้ อย่าลืม Login Email ก่อนนะคะ ไม่อย่างนั้นจะส่งไม่ได้ ใครยังทำไม่ได้ถึงขั้นตอนนี้ยกมือนะคะ เดี๋ยวอาจารย์เดินไปดู โอเคนะคะ เราก็ใส่รหัสนักศึกษา แล้วก็นามสกุล แล้วก็ไฟล์เรียบร้อยแล้วนะคะ ก็สามารถส่งงานเรียบร้อยนะคะ วันนี้ก็จบการทำจดหมายเวียนะคะ เดี๋ยวอาจารย์จพขอเช็กชื่อตามไฟล์งานที่ส่งแล้วกันนะคะ จะได้สะดวกนะ วันนี้ก็จบเกี่ยวกับแลบปฏิบัติอันที่ 1 จดหมายเวียน เดี๋ยวสัปดาห์หน้าเราจะมาปฏิบัติอีก ฝึกพิมพ์เอกสาร เลือกงานมาให้เรียบร้อยนะคะ การเข้านะต่าง ๆ เวลาอาจารย์โพสต์เอกสารโพสต์งานนะ ไปทบทวน เข้าเฟซฯ ด้วยนะคะ โอเค ก็อย่าลืมไปเช็กพาสเวิร์ดของเรานะ เข้าเฟซได้ไหม เอาไปดูข้อมูลที่อาจารย์อัป</w:t>
      </w:r>
    </w:p>
    <w:p>
      <w:pPr>
        <w:pStyle w:val="BodyText"/>
      </w:pPr>
      <w:r>
        <w:t xml:space="preserve">(โหลด) ตอนเรียนเราจะได้กรอกข้อมูลหรือเข้าไปดูข้อมูลได้ครบถ้วนนะคะ ก็วันนี้มีคำถามอะไรเพิ่มเติมไหมคะ ไม่มีนะ วันนี้ยาวเลย เที่ยง โอเคนะคะ ก็วันนี้ถ้าไม่มีอะไรก็เจอกันสัปดาห์หน้านะคะ ก็ขอบคุณพี่ล่ามแล้วก็พี่ ๆ ที่ดูแลนะคะ</w:t>
      </w:r>
    </w:p>
    <w:p>
      <w:pPr>
        <w:pStyle w:val="BodyText"/>
      </w:pPr>
      <w:r>
        <w:t xml:space="preserve">(พี่อี๊ด) ค่ะ สวัสดีค่ะอาจารย์ ขอบคุณค่ะ</w:t>
      </w:r>
    </w:p>
    <w:p>
      <w:pPr>
        <w:pStyle w:val="BodyText"/>
      </w:pPr>
      <w:r>
        <w:t xml:space="preserve">(อาจารย์ธิดารัตน์) สวัสดีค่ะ ขอบคุณนะคะ</w:t>
      </w:r>
    </w:p>
    <w:p>
      <w:pPr>
        <w:pStyle w:val="BodyText"/>
      </w:pPr>
      <w:r>
        <w:t xml:space="preserve">(อาจารย์ธิดารัตน์) ค่ะ สวัสดีค่ะ ก็ปิดคอม Shut down นะคะ โอเคสัปดาห์หน้าเจอกัน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ปี 1</dc:title>
  <dc:creator/>
  <cp:keywords/>
  <dcterms:created xsi:type="dcterms:W3CDTF">2022-01-25T05:18:40Z</dcterms:created>
  <dcterms:modified xsi:type="dcterms:W3CDTF">2022-01-25T05: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กราคม 2565 เวลา 08.50 น.</vt:lpwstr>
  </property>
  <property fmtid="{D5CDD505-2E9C-101B-9397-08002B2CF9AE}" pid="3" name="subtitle">
    <vt:lpwstr/>
  </property>
</Properties>
</file>